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han And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2 Altamont Street, Marquette, MI, USA Marquette, MI, USA 4985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hanmcc1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5659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enz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